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den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n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7 North Long Avenue, Chicago, IL, USA Chicago, IL, USA 606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ad251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3036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i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